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Oceanographer position at [Organization Name] in Turkey Istanbul. As a dedicated marine scientist with over [X years] of experience in oceanographic research, I am eager to contribute my expertise to the vibrant academic and environmental landscape of Istanbul. This opportunity aligns perfectly with my professional goals and passion for understanding and preserving our oceans, particularly within the unique geographical context of Turkey Istanbul.</w:t>
      </w:r>
    </w:p>
    <w:p>
      <w:pPr>
        <w:pStyle w:val="BodyText"/>
      </w:pPr>
      <w:r>
        <w:t xml:space="preserve">As an Oceanographer, I have always been driven by a deep curiosity about the world's marine ecosystems. My work has focused on [specific areas such as ocean currents, marine biodiversity, climate change impacts, or coastal dynamics], and I am particularly drawn to the interdisciplinary nature of oceanography that bridges environmental science, technology, and policy. Turkey Istanbul offers an unparalleled setting for this work due to its strategic location at the crossroads of Europe and Asia, with the Bosporus Strait serving as a critical natural laboratory for studying marine connectivity and ecological processes.</w:t>
      </w:r>
    </w:p>
    <w:bookmarkStart w:id="20" w:name="why-turkey-istanbul"/>
    <w:p>
      <w:pPr>
        <w:pStyle w:val="Heading2"/>
      </w:pPr>
      <w:r>
        <w:t xml:space="preserve">Why Turkey Istanbul?</w:t>
      </w:r>
    </w:p>
    <w:p>
      <w:pPr>
        <w:pStyle w:val="FirstParagraph"/>
      </w:pPr>
      <w:r>
        <w:t xml:space="preserve">The geographical significance of Turkey Istanbul makes it one of the most compelling regions for oceanographic research. The city’s proximity to the Black Sea, the Sea of Marmara, and the Aegean Sea creates a dynamic environment where freshwater and saltwater systems interact in complex ways. As an Oceanographer, I am particularly interested in studying how these interactions influence marine ecosystems, water quality, and climate patterns. Istanbul’s role as a major urban center also presents opportunities to address pressing environmental challenges such as pollution, coastal erosion, and the impact of human activity on marine habitats.</w:t>
      </w:r>
    </w:p>
    <w:p>
      <w:pPr>
        <w:pStyle w:val="BodyText"/>
      </w:pPr>
      <w:r>
        <w:t xml:space="preserve">Moreover, Turkey has made significant strides in oceanographic research through institutions like the Turkish Marine Research Foundation (TAMAR) and collaborations with international organizations. I am eager to contribute to these efforts by applying my skills in [specific techniques such as remote sensing, data analysis, or fieldwork] to advance scientific understanding of Istanbul’s marine environments. The city’s rich history and cultural heritage also inspire me to integrate traditional knowledge with modern science, ensuring that research is both innovative and culturally sensitive.</w:t>
      </w:r>
    </w:p>
    <w:bookmarkEnd w:id="20"/>
    <w:bookmarkStart w:id="21" w:name="professional-expertise"/>
    <w:p>
      <w:pPr>
        <w:pStyle w:val="Heading2"/>
      </w:pPr>
      <w:r>
        <w:t xml:space="preserve">Professional Expertise</w:t>
      </w:r>
    </w:p>
    <w:p>
      <w:pPr>
        <w:pStyle w:val="FirstParagraph"/>
      </w:pPr>
      <w:r>
        <w:t xml:space="preserve">My academic background in [Your Degree, e.g., Marine Science or Oceanography] from [Your University] has provided a strong foundation for my career as an Oceanographer. During my studies, I focused on [specific research topics], which I later expanded upon through fieldwork in [relevant locations such as coastal regions or open-ocean environments]. My work has been published in peer-reviewed journals, and I have presented at international conferences such as the [Name of Conference], where I discussed the implications of climate change on marine biodiversity.</w:t>
      </w:r>
    </w:p>
    <w:p>
      <w:pPr>
        <w:pStyle w:val="BodyText"/>
      </w:pPr>
      <w:r>
        <w:t xml:space="preserve">In my current role as an Oceanographer at [Your Current Organization], I have led projects that involve [describe key responsibilities, e.g., monitoring water quality parameters, analyzing satellite data, or collaborating with policymakers]. One notable project involved assessing the impact of urban development on the Bosphorus Strait’s ecosystem. This experience reinforced my belief in the importance of interdisciplinary collaboration and community engagement in addressing environmental challenges. I also have extensive experience with [software/tools like GIS, MATLAB, or CTD profilers], which I am confident will be valuable in Istanbul’s research environment.</w:t>
      </w:r>
    </w:p>
    <w:bookmarkEnd w:id="21"/>
    <w:bookmarkStart w:id="22" w:name="personal-motivation"/>
    <w:p>
      <w:pPr>
        <w:pStyle w:val="Heading2"/>
      </w:pPr>
      <w:r>
        <w:t xml:space="preserve">Personal Motivation</w:t>
      </w:r>
    </w:p>
    <w:p>
      <w:pPr>
        <w:pStyle w:val="FirstParagraph"/>
      </w:pPr>
      <w:r>
        <w:t xml:space="preserve">What draws me most to Turkey Istanbul is its unique blend of natural beauty and urban innovation. The city’s diverse marine ecosystems, from the bustling ports of the Golden Horn to the tranquil waters of the Marmara Sea, offer endless opportunities for discovery. As an Oceanographer, I am committed to fostering sustainable practices that protect these environments while supporting local communities. I believe that Istanbul can serve as a model for integrating scientific research with environmental stewardship, and I am excited about the possibility of contributing to this vision.</w:t>
      </w:r>
    </w:p>
    <w:p>
      <w:pPr>
        <w:pStyle w:val="BodyText"/>
      </w:pPr>
      <w:r>
        <w:t xml:space="preserve">Additionally, the cultural richness of Istanbul inspires me. The city’s history as a hub of trade and knowledge creation reminds me that science thrives in environments where ideas are exchanged freely. I am eager to collaborate with local researchers, students, and stakeholders to develop solutions that address both global and regional challenges. My fluency in [language(s) if applicable] and experience working in multicultural teams further position me to thrive in Istanbul’s dynamic academic community.</w:t>
      </w:r>
    </w:p>
    <w:bookmarkEnd w:id="22"/>
    <w:bookmarkStart w:id="23" w:name="conclusion"/>
    <w:p>
      <w:pPr>
        <w:pStyle w:val="Heading2"/>
      </w:pPr>
      <w:r>
        <w:t xml:space="preserve">Conclusion</w:t>
      </w:r>
    </w:p>
    <w:p>
      <w:pPr>
        <w:pStyle w:val="FirstParagraph"/>
      </w:pPr>
      <w:r>
        <w:t xml:space="preserve">In conclusion, I am confident that my skills, passion for oceanography, and commitment to environmental sustainability make me an ideal candidate for this position. I am particularly excited about the opportunity to work in Turkey Istanbul, where the intersection of science, culture, and geography creates a unique platform for impactful research. I would be honored to contribute my expertise to [Organization Name]’s mission of advancing oceanographic knowledge and protecting marine ecosystems.</w:t>
      </w:r>
    </w:p>
    <w:p>
      <w:pPr>
        <w:pStyle w:val="BodyText"/>
      </w:pPr>
      <w:r>
        <w:t xml:space="preserve">Thank you for considering my application. I look forward to the possibility of discussing how I can contribute to your team’s success. Please feel free to contact me at [Your Phone Number] or [Your Email Address] for further informatio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eanographer Position in Turkey Istanbul</dc:title>
  <dc:creator/>
  <dc:language>en</dc:language>
  <cp:keywords/>
  <dcterms:created xsi:type="dcterms:W3CDTF">2026-07-23T18:12:36Z</dcterms:created>
  <dcterms:modified xsi:type="dcterms:W3CDTF">2026-07-23T18:12:36Z</dcterms:modified>
</cp:coreProperties>
</file>

<file path=docProps/custom.xml><?xml version="1.0" encoding="utf-8"?>
<Properties xmlns="http://schemas.openxmlformats.org/officeDocument/2006/custom-properties" xmlns:vt="http://schemas.openxmlformats.org/officeDocument/2006/docPropsVTypes"/>
</file>